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36ECF" w14:textId="3CD82E95" w:rsidR="00FE4B86" w:rsidRDefault="00FE4B86" w:rsidP="00FE4B86">
      <w:pPr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BERITA ACARA PENYERAHAN SKRIPSI</w:t>
      </w:r>
    </w:p>
    <w:p w14:paraId="617BF136" w14:textId="77777777" w:rsidR="00FE4B86" w:rsidRDefault="00FE4B86" w:rsidP="00FE4B86">
      <w:pPr>
        <w:jc w:val="center"/>
        <w:rPr>
          <w:rFonts w:ascii="Tahoma" w:hAnsi="Tahoma" w:cs="Tahoma"/>
          <w:b/>
          <w:sz w:val="28"/>
          <w:szCs w:val="28"/>
        </w:rPr>
      </w:pPr>
    </w:p>
    <w:p w14:paraId="48FEC574" w14:textId="4A669883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Mahasisw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0E9CD34" w14:textId="56875070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4722A77" w14:textId="61BA5127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ester</w:t>
      </w:r>
      <w:r>
        <w:rPr>
          <w:rFonts w:ascii="Times New Roman" w:hAnsi="Times New Roman" w:cs="Times New Roman"/>
          <w:sz w:val="24"/>
          <w:szCs w:val="24"/>
        </w:rPr>
        <w:tab/>
        <w:t xml:space="preserve">: 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AD40AB2" w14:textId="7179A8F4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udi</w:t>
      </w:r>
      <w:r>
        <w:rPr>
          <w:rFonts w:ascii="Times New Roman" w:hAnsi="Times New Roman" w:cs="Times New Roman"/>
          <w:sz w:val="24"/>
          <w:szCs w:val="24"/>
        </w:rPr>
        <w:tab/>
        <w:t xml:space="preserve">: 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3AB24FB" w14:textId="174C9D1D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sen Pembimbing Akademik</w:t>
      </w:r>
      <w:r>
        <w:rPr>
          <w:rFonts w:ascii="Times New Roman" w:hAnsi="Times New Roman" w:cs="Times New Roman"/>
          <w:sz w:val="24"/>
          <w:szCs w:val="24"/>
        </w:rPr>
        <w:tab/>
        <w:t xml:space="preserve">: 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7B6949E" w14:textId="79CE5AF4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line="480" w:lineRule="auto"/>
        <w:ind w:left="3261" w:hanging="326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dul Skripsi</w:t>
      </w:r>
      <w:r>
        <w:rPr>
          <w:rFonts w:ascii="Times New Roman" w:hAnsi="Times New Roman" w:cs="Times New Roman"/>
          <w:sz w:val="24"/>
          <w:szCs w:val="24"/>
        </w:rPr>
        <w:tab/>
        <w:t xml:space="preserve">: 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5C38FB8" w14:textId="759569FE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E7676F8" w14:textId="2CB9425E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BBB2691" w14:textId="11F9635F" w:rsidR="00FE4B86" w:rsidRDefault="00FE4B86" w:rsidP="00FE4B86">
      <w:pPr>
        <w:tabs>
          <w:tab w:val="left" w:pos="3119"/>
          <w:tab w:val="left" w:pos="3261"/>
          <w:tab w:val="right" w:leader="dot" w:pos="9072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5C34F09" w14:textId="77777777" w:rsidR="00FE4B86" w:rsidRDefault="00FE4B86" w:rsidP="00FE4B86">
      <w:pPr>
        <w:spacing w:after="0" w:line="240" w:lineRule="auto"/>
        <w:ind w:left="709" w:firstLine="142"/>
        <w:jc w:val="both"/>
        <w:rPr>
          <w:rFonts w:ascii="Times New Roman" w:hAnsi="Times New Roman" w:cs="Times New Roman"/>
          <w:sz w:val="24"/>
          <w:szCs w:val="24"/>
        </w:rPr>
      </w:pPr>
    </w:p>
    <w:p w14:paraId="50F0CEF1" w14:textId="139100CB" w:rsidR="00FE4B86" w:rsidRDefault="00FE4B86" w:rsidP="00FE4B8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ripsi telah diserahkan kepa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8A01C86" w14:textId="0E51DD93" w:rsidR="00FE4B86" w:rsidRPr="00FE4B86" w:rsidRDefault="00FE4B86" w:rsidP="00FE4B86">
      <w:pPr>
        <w:pStyle w:val="ListParagraph"/>
        <w:numPr>
          <w:ilvl w:val="0"/>
          <w:numId w:val="2"/>
        </w:numPr>
        <w:tabs>
          <w:tab w:val="left" w:pos="3119"/>
          <w:tab w:val="left" w:pos="3261"/>
          <w:tab w:val="right" w:leader="dot" w:pos="9072"/>
        </w:tabs>
        <w:spacing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FE4B86">
        <w:rPr>
          <w:rFonts w:ascii="Times New Roman" w:hAnsi="Times New Roman" w:cs="Times New Roman"/>
          <w:sz w:val="24"/>
          <w:szCs w:val="24"/>
        </w:rPr>
        <w:t>Program Studi</w:t>
      </w:r>
      <w:r w:rsidRPr="00FE4B86"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1732589" w14:textId="60B16FDE" w:rsidR="00FE4B86" w:rsidRDefault="00FE4B86" w:rsidP="00FE4B86">
      <w:pPr>
        <w:pStyle w:val="ListParagraph"/>
        <w:numPr>
          <w:ilvl w:val="0"/>
          <w:numId w:val="2"/>
        </w:numPr>
        <w:tabs>
          <w:tab w:val="left" w:pos="3119"/>
          <w:tab w:val="left" w:pos="3261"/>
          <w:tab w:val="right" w:leader="dot" w:pos="9072"/>
        </w:tabs>
        <w:spacing w:line="480" w:lineRule="auto"/>
        <w:ind w:left="426" w:hanging="426"/>
        <w:jc w:val="both"/>
        <w:rPr>
          <w:rFonts w:cs="Tahom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pustakaan</w:t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973BEF9" w14:textId="77777777" w:rsidR="00FE4B86" w:rsidRDefault="00FE4B86" w:rsidP="00FE4B86">
      <w:pPr>
        <w:pStyle w:val="ListParagraph"/>
        <w:ind w:left="709"/>
        <w:rPr>
          <w:rFonts w:cs="Tahoma"/>
          <w:sz w:val="24"/>
          <w:szCs w:val="24"/>
        </w:rPr>
      </w:pPr>
    </w:p>
    <w:p w14:paraId="0C22BE69" w14:textId="77777777" w:rsidR="00FE4B86" w:rsidRDefault="00FE4B86" w:rsidP="00FE4B8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8725E3A" w14:textId="19DD489E" w:rsidR="00FE4B86" w:rsidRP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  <w:r w:rsidRPr="00FE4B86">
        <w:rPr>
          <w:rFonts w:ascii="Times New Roman" w:hAnsi="Times New Roman" w:cs="Times New Roman"/>
          <w:sz w:val="24"/>
          <w:szCs w:val="24"/>
        </w:rPr>
        <w:t>Yogyakarta,</w:t>
      </w:r>
      <w:r>
        <w:rPr>
          <w:rFonts w:ascii="Times New Roman" w:hAnsi="Times New Roman" w:cs="Times New Roman"/>
          <w:sz w:val="24"/>
          <w:szCs w:val="24"/>
        </w:rPr>
        <w:t xml:space="preserve"> ……………………..…</w:t>
      </w:r>
    </w:p>
    <w:p w14:paraId="0AA96F21" w14:textId="51772287" w:rsid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  <w:r w:rsidRPr="00FE4B86">
        <w:rPr>
          <w:rFonts w:ascii="Times New Roman" w:hAnsi="Times New Roman" w:cs="Times New Roman"/>
          <w:sz w:val="24"/>
          <w:szCs w:val="24"/>
        </w:rPr>
        <w:t>Yang Menyerahkan</w:t>
      </w:r>
    </w:p>
    <w:p w14:paraId="27E2C4DF" w14:textId="77777777" w:rsid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</w:p>
    <w:p w14:paraId="4C70276F" w14:textId="77777777" w:rsid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</w:p>
    <w:p w14:paraId="3EFC6894" w14:textId="77777777" w:rsidR="00FE4B86" w:rsidRP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</w:p>
    <w:p w14:paraId="75347E51" w14:textId="77777777" w:rsidR="00FE4B86" w:rsidRP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</w:p>
    <w:p w14:paraId="7806139C" w14:textId="41C9BFA4" w:rsidR="00FE4B86" w:rsidRP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  <w:r w:rsidRPr="00FE4B86">
        <w:rPr>
          <w:rFonts w:ascii="Times New Roman" w:hAnsi="Times New Roman" w:cs="Times New Roman"/>
          <w:sz w:val="24"/>
          <w:szCs w:val="24"/>
        </w:rPr>
        <w:t>………</w:t>
      </w:r>
      <w:r>
        <w:rPr>
          <w:rFonts w:ascii="Times New Roman" w:hAnsi="Times New Roman" w:cs="Times New Roman"/>
          <w:sz w:val="24"/>
          <w:szCs w:val="24"/>
        </w:rPr>
        <w:t>………………………</w:t>
      </w:r>
      <w:r w:rsidRPr="00FE4B86">
        <w:rPr>
          <w:rFonts w:ascii="Times New Roman" w:hAnsi="Times New Roman" w:cs="Times New Roman"/>
          <w:sz w:val="24"/>
          <w:szCs w:val="24"/>
        </w:rPr>
        <w:t>..</w:t>
      </w:r>
    </w:p>
    <w:p w14:paraId="6772312A" w14:textId="6D4D32B3" w:rsidR="00FE4B86" w:rsidRPr="00FE4B86" w:rsidRDefault="00FE4B86" w:rsidP="00FE4B86">
      <w:pPr>
        <w:spacing w:after="0"/>
        <w:ind w:left="5245"/>
        <w:jc w:val="both"/>
        <w:rPr>
          <w:rFonts w:ascii="Times New Roman" w:hAnsi="Times New Roman" w:cs="Times New Roman"/>
          <w:sz w:val="24"/>
          <w:szCs w:val="24"/>
        </w:rPr>
      </w:pPr>
      <w:r w:rsidRPr="00FE4B86">
        <w:rPr>
          <w:rFonts w:ascii="Times New Roman" w:hAnsi="Times New Roman" w:cs="Times New Roman"/>
          <w:sz w:val="24"/>
          <w:szCs w:val="24"/>
        </w:rPr>
        <w:t>NIM</w:t>
      </w:r>
    </w:p>
    <w:sectPr w:rsidR="00FE4B86" w:rsidRPr="00FE4B8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8973F" w14:textId="77777777" w:rsidR="00893589" w:rsidRDefault="00893589" w:rsidP="00FE4B86">
      <w:pPr>
        <w:spacing w:after="0" w:line="240" w:lineRule="auto"/>
      </w:pPr>
      <w:r>
        <w:separator/>
      </w:r>
    </w:p>
  </w:endnote>
  <w:endnote w:type="continuationSeparator" w:id="0">
    <w:p w14:paraId="28C12C97" w14:textId="77777777" w:rsidR="00893589" w:rsidRDefault="00893589" w:rsidP="00FE4B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????§Þ?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F5CF3" w14:textId="77777777" w:rsidR="00893589" w:rsidRDefault="00893589" w:rsidP="00FE4B86">
      <w:pPr>
        <w:spacing w:after="0" w:line="240" w:lineRule="auto"/>
      </w:pPr>
      <w:r>
        <w:separator/>
      </w:r>
    </w:p>
  </w:footnote>
  <w:footnote w:type="continuationSeparator" w:id="0">
    <w:p w14:paraId="4228EC8B" w14:textId="77777777" w:rsidR="00893589" w:rsidRDefault="00893589" w:rsidP="00FE4B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72B4A" w14:textId="3718983A" w:rsidR="00FE4B86" w:rsidRDefault="00FE4B86" w:rsidP="00FE4B86">
    <w:pPr>
      <w:pStyle w:val="Header"/>
      <w:jc w:val="right"/>
    </w:pPr>
    <w:r>
      <w:rPr>
        <w:rFonts w:ascii="Tahoma" w:hAnsi="Tahoma" w:cs="Tahoma"/>
        <w:sz w:val="20"/>
        <w:szCs w:val="20"/>
      </w:rPr>
      <w:t>FM-UAD-PBM-05-08/R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3E4C432E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1" w15:restartNumberingAfterBreak="0">
    <w:nsid w:val="61B47443"/>
    <w:multiLevelType w:val="hybridMultilevel"/>
    <w:tmpl w:val="4A983EBE"/>
    <w:lvl w:ilvl="0" w:tplc="80D2796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6275825">
    <w:abstractNumId w:val="0"/>
  </w:num>
  <w:num w:numId="2" w16cid:durableId="1524199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MDMzNDUxsDA1NTBT0lEKTi0uzszPAykwrAUAkwHNrSwAAAA="/>
  </w:docVars>
  <w:rsids>
    <w:rsidRoot w:val="00FE4B86"/>
    <w:rsid w:val="001B00CE"/>
    <w:rsid w:val="002C7D52"/>
    <w:rsid w:val="002E6E5B"/>
    <w:rsid w:val="00743763"/>
    <w:rsid w:val="00893589"/>
    <w:rsid w:val="00AA04FD"/>
    <w:rsid w:val="00B15D37"/>
    <w:rsid w:val="00C77488"/>
    <w:rsid w:val="00E61ECB"/>
    <w:rsid w:val="00E87A03"/>
    <w:rsid w:val="00F00AAF"/>
    <w:rsid w:val="00FE4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A950F"/>
  <w15:chartTrackingRefBased/>
  <w15:docId w15:val="{9D073123-EB32-4D11-9AE6-081FB806E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B86"/>
    <w:pPr>
      <w:spacing w:after="200" w:line="276" w:lineRule="auto"/>
    </w:pPr>
    <w:rPr>
      <w:rFonts w:ascii="Calibri" w:eastAsia="Times New Roman" w:hAnsi="Calibri" w:cs="SimSu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E4B86"/>
    <w:pPr>
      <w:spacing w:after="0" w:line="240" w:lineRule="auto"/>
    </w:pPr>
    <w:rPr>
      <w:rFonts w:ascii="Calibri" w:eastAsia="Times New Roman" w:hAnsi="Calibri" w:cs="SimSun"/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4B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4B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B86"/>
    <w:rPr>
      <w:rFonts w:ascii="Calibri" w:eastAsia="Times New Roman" w:hAnsi="Calibri" w:cs="SimSun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E4B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B86"/>
    <w:rPr>
      <w:rFonts w:ascii="Calibri" w:eastAsia="Times New Roman" w:hAnsi="Calibri" w:cs="SimSun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 Kus Indratno</dc:creator>
  <cp:keywords/>
  <dc:description/>
  <cp:lastModifiedBy>Toni Kus Indratno</cp:lastModifiedBy>
  <cp:revision>1</cp:revision>
  <dcterms:created xsi:type="dcterms:W3CDTF">2023-06-27T02:30:00Z</dcterms:created>
  <dcterms:modified xsi:type="dcterms:W3CDTF">2023-06-27T02:35:00Z</dcterms:modified>
</cp:coreProperties>
</file>